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28C62" w14:textId="77777777" w:rsidR="00883DB9" w:rsidRDefault="007742D5">
      <w:pPr>
        <w:pStyle w:val="a4"/>
      </w:pPr>
      <w:r>
        <w:t>Отчёта по лабораторной работе</w:t>
      </w:r>
    </w:p>
    <w:p w14:paraId="5DA04D76" w14:textId="77777777" w:rsidR="00883DB9" w:rsidRDefault="007742D5">
      <w:pPr>
        <w:pStyle w:val="a5"/>
      </w:pPr>
      <w:r>
        <w:t>Знакомство с git, создание репозитория, добавление файлов</w:t>
      </w:r>
    </w:p>
    <w:p w14:paraId="69C89B1B" w14:textId="77777777" w:rsidR="00883DB9" w:rsidRDefault="007742D5">
      <w:pPr>
        <w:pStyle w:val="Author"/>
      </w:pPr>
      <w:r>
        <w:t>Варвара Станиславовна Виноград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7632291"/>
        <w:docPartObj>
          <w:docPartGallery w:val="Table of Contents"/>
          <w:docPartUnique/>
        </w:docPartObj>
      </w:sdtPr>
      <w:sdtEndPr/>
      <w:sdtContent>
        <w:p w14:paraId="4FF34295" w14:textId="77777777" w:rsidR="00883DB9" w:rsidRDefault="007742D5">
          <w:pPr>
            <w:pStyle w:val="ae"/>
          </w:pPr>
          <w:r>
            <w:t>Содержание</w:t>
          </w:r>
        </w:p>
        <w:p w14:paraId="424E3DEC" w14:textId="77777777" w:rsidR="00546472" w:rsidRDefault="007742D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46472">
            <w:fldChar w:fldCharType="separate"/>
          </w:r>
          <w:hyperlink w:anchor="_Toc63973561" w:history="1">
            <w:r w:rsidR="00546472" w:rsidRPr="00E8632D">
              <w:rPr>
                <w:rStyle w:val="ad"/>
                <w:noProof/>
              </w:rPr>
              <w:t>Цель работы</w:t>
            </w:r>
            <w:r w:rsidR="00546472">
              <w:rPr>
                <w:noProof/>
                <w:webHidden/>
              </w:rPr>
              <w:tab/>
            </w:r>
            <w:r w:rsidR="00546472">
              <w:rPr>
                <w:noProof/>
                <w:webHidden/>
              </w:rPr>
              <w:fldChar w:fldCharType="begin"/>
            </w:r>
            <w:r w:rsidR="00546472">
              <w:rPr>
                <w:noProof/>
                <w:webHidden/>
              </w:rPr>
              <w:instrText xml:space="preserve"> PAGEREF _Toc63973561 \h </w:instrText>
            </w:r>
            <w:r w:rsidR="00546472">
              <w:rPr>
                <w:noProof/>
                <w:webHidden/>
              </w:rPr>
            </w:r>
            <w:r w:rsidR="00546472">
              <w:rPr>
                <w:noProof/>
                <w:webHidden/>
              </w:rPr>
              <w:fldChar w:fldCharType="separate"/>
            </w:r>
            <w:r w:rsidR="00546472">
              <w:rPr>
                <w:noProof/>
                <w:webHidden/>
              </w:rPr>
              <w:t>1</w:t>
            </w:r>
            <w:r w:rsidR="00546472">
              <w:rPr>
                <w:noProof/>
                <w:webHidden/>
              </w:rPr>
              <w:fldChar w:fldCharType="end"/>
            </w:r>
          </w:hyperlink>
        </w:p>
        <w:p w14:paraId="4EAA60DF" w14:textId="77777777" w:rsidR="00546472" w:rsidRDefault="005464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73562" w:history="1">
            <w:r w:rsidRPr="00E8632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73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3388E" w14:textId="77777777" w:rsidR="00546472" w:rsidRDefault="005464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73563" w:history="1">
            <w:r w:rsidRPr="00E8632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73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D8EDC" w14:textId="77777777" w:rsidR="00546472" w:rsidRDefault="005464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3973564" w:history="1">
            <w:r w:rsidRPr="00E8632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73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E375C" w14:textId="77777777" w:rsidR="00883DB9" w:rsidRDefault="007742D5">
          <w:r>
            <w:fldChar w:fldCharType="end"/>
          </w:r>
        </w:p>
      </w:sdtContent>
    </w:sdt>
    <w:p w14:paraId="24AE890F" w14:textId="77777777" w:rsidR="00883DB9" w:rsidRDefault="007742D5">
      <w:pPr>
        <w:pStyle w:val="1"/>
      </w:pPr>
      <w:bookmarkStart w:id="0" w:name="цель-работы"/>
      <w:bookmarkStart w:id="1" w:name="_Toc63973561"/>
      <w:r>
        <w:t>Цель работы</w:t>
      </w:r>
      <w:bookmarkEnd w:id="1"/>
    </w:p>
    <w:p w14:paraId="56CCC69C" w14:textId="77777777" w:rsidR="00883DB9" w:rsidRDefault="007742D5">
      <w:pPr>
        <w:pStyle w:val="FirstParagraph"/>
      </w:pPr>
      <w:r>
        <w:t>Ознакомиться с основными функциями git, создать учетную запись, репозиторий, подпапки в нем для хранения и использования файлов. Данные навыки нужны для выполнения последущих лабораторных работ по этому предмету и другим.</w:t>
      </w:r>
    </w:p>
    <w:p w14:paraId="08EC376D" w14:textId="77777777" w:rsidR="00883DB9" w:rsidRDefault="007742D5">
      <w:pPr>
        <w:pStyle w:val="1"/>
      </w:pPr>
      <w:bookmarkStart w:id="2" w:name="задание"/>
      <w:bookmarkStart w:id="3" w:name="_Toc63973562"/>
      <w:bookmarkEnd w:id="0"/>
      <w:r>
        <w:t>Задание</w:t>
      </w:r>
      <w:bookmarkEnd w:id="3"/>
    </w:p>
    <w:p w14:paraId="69170186" w14:textId="77777777" w:rsidR="00883DB9" w:rsidRDefault="007742D5">
      <w:pPr>
        <w:pStyle w:val="FirstParagraph"/>
      </w:pPr>
      <w:r>
        <w:t xml:space="preserve">Создать учетную запись на </w:t>
      </w:r>
      <w:r>
        <w:t>GitHub. Создать каталог для лабораторных работ. Загрузить их в GitHub.</w:t>
      </w:r>
    </w:p>
    <w:p w14:paraId="32A262F9" w14:textId="77777777" w:rsidR="00883DB9" w:rsidRDefault="007742D5">
      <w:pPr>
        <w:pStyle w:val="1"/>
      </w:pPr>
      <w:bookmarkStart w:id="4" w:name="выполнение-лабораторной-работы"/>
      <w:bookmarkStart w:id="5" w:name="_Toc63973563"/>
      <w:bookmarkEnd w:id="2"/>
      <w:r>
        <w:t>Выполнение лабораторной работы</w:t>
      </w:r>
      <w:bookmarkEnd w:id="5"/>
    </w:p>
    <w:p w14:paraId="1ABBB683" w14:textId="77777777" w:rsidR="00883DB9" w:rsidRDefault="007742D5">
      <w:pPr>
        <w:pStyle w:val="FirstParagraph"/>
      </w:pPr>
      <w:r>
        <w:t>Сперва я возобновила доуступ к своей учетной записи (рис. @fig:001)</w:t>
      </w:r>
    </w:p>
    <w:p w14:paraId="2E558114" w14:textId="77777777" w:rsidR="00883DB9" w:rsidRDefault="007742D5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13D6AC49" wp14:editId="2D9C33DA">
            <wp:extent cx="5334000" cy="3000375"/>
            <wp:effectExtent l="0" t="0" r="0" b="0"/>
            <wp:docPr id="1" name="Picture" descr="Мой профи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145ACAA" w14:textId="77777777" w:rsidR="00883DB9" w:rsidRDefault="007742D5">
      <w:pPr>
        <w:pStyle w:val="ImageCaption"/>
      </w:pPr>
      <w:r>
        <w:t>Мой профиль</w:t>
      </w:r>
    </w:p>
    <w:p w14:paraId="08FDCBC7" w14:textId="77777777" w:rsidR="00883DB9" w:rsidRDefault="007742D5">
      <w:pPr>
        <w:pStyle w:val="a0"/>
      </w:pPr>
      <w:r>
        <w:t xml:space="preserve">Потом я скачала приложение GitHub Desktop, авторизовалась в нем по тому </w:t>
      </w:r>
      <w:r>
        <w:t>же логину и паролю, создала на своем компьютере папку work, в ней подпапку 2020-2021, и уже в ней создала репозиторию mathmob с помощью приложения, сделала его публичным. Далее в нем создала папку laboratory, а в нем подпапку lab_01, оставила в нем файлы и</w:t>
      </w:r>
      <w:r>
        <w:t xml:space="preserve"> загрузила их в git, сделала commit с помощью команды add report template (рис. @fig:002)</w:t>
      </w:r>
    </w:p>
    <w:p w14:paraId="0B7F58DA" w14:textId="77777777" w:rsidR="00883DB9" w:rsidRDefault="007742D5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5C7E0909" wp14:editId="6A2D8C1D">
            <wp:extent cx="5334000" cy="3000375"/>
            <wp:effectExtent l="0" t="0" r="0" b="0"/>
            <wp:docPr id="2" name="Picture" descr="Мо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F806895" w14:textId="77777777" w:rsidR="00883DB9" w:rsidRDefault="007742D5">
      <w:pPr>
        <w:pStyle w:val="ImageCaption"/>
      </w:pPr>
      <w:r>
        <w:t>Мой репозиторий</w:t>
      </w:r>
    </w:p>
    <w:p w14:paraId="6C38D73F" w14:textId="77777777" w:rsidR="00883DB9" w:rsidRDefault="007742D5">
      <w:pPr>
        <w:pStyle w:val="a0"/>
      </w:pPr>
      <w:r>
        <w:t>Как я создавала репозиторий (рис. @fig:003)</w:t>
      </w:r>
    </w:p>
    <w:p w14:paraId="5BA671CA" w14:textId="77777777" w:rsidR="00883DB9" w:rsidRDefault="007742D5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70651950" wp14:editId="7188F7AA">
            <wp:extent cx="3740727" cy="4245885"/>
            <wp:effectExtent l="0" t="0" r="0" b="0"/>
            <wp:docPr id="3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_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27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B682D6C" w14:textId="77777777" w:rsidR="00883DB9" w:rsidRDefault="007742D5">
      <w:pPr>
        <w:pStyle w:val="ImageCaption"/>
      </w:pPr>
      <w:r>
        <w:t>Создание репозитория</w:t>
      </w:r>
    </w:p>
    <w:p w14:paraId="06A35650" w14:textId="77777777" w:rsidR="00883DB9" w:rsidRDefault="007742D5">
      <w:pPr>
        <w:pStyle w:val="a0"/>
      </w:pPr>
      <w:r>
        <w:t>Показываю, что файлы загрузились и видны в git (рис. @fig:004)</w:t>
      </w:r>
    </w:p>
    <w:p w14:paraId="4332F8E1" w14:textId="77777777" w:rsidR="00883DB9" w:rsidRDefault="007742D5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E921A49" wp14:editId="36074128">
            <wp:extent cx="5334000" cy="3000375"/>
            <wp:effectExtent l="0" t="0" r="0" b="0"/>
            <wp:docPr id="4" name="Picture" descr="Как это выглядит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_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582A3F6" w14:textId="77777777" w:rsidR="00883DB9" w:rsidRDefault="007742D5">
      <w:pPr>
        <w:pStyle w:val="ImageCaption"/>
      </w:pPr>
      <w:r>
        <w:t>Как это выглядит</w:t>
      </w:r>
      <w:r>
        <w:t xml:space="preserve"> на сайте</w:t>
      </w:r>
    </w:p>
    <w:p w14:paraId="4FD8CE23" w14:textId="77777777" w:rsidR="00883DB9" w:rsidRDefault="007742D5">
      <w:pPr>
        <w:pStyle w:val="1"/>
      </w:pPr>
      <w:bookmarkStart w:id="10" w:name="выводы"/>
      <w:bookmarkStart w:id="11" w:name="_Toc63973564"/>
      <w:bookmarkEnd w:id="4"/>
      <w:r>
        <w:lastRenderedPageBreak/>
        <w:t>Выводы</w:t>
      </w:r>
      <w:bookmarkEnd w:id="11"/>
    </w:p>
    <w:p w14:paraId="4B68F047" w14:textId="77777777" w:rsidR="00883DB9" w:rsidRDefault="007742D5">
      <w:pPr>
        <w:pStyle w:val="FirstParagraph"/>
      </w:pPr>
      <w:r>
        <w:t>Возобновила доступ к своей учетной записи на git, вспомнила как создавать создавать репозитории, загружать файлы в GitHub.</w:t>
      </w:r>
      <w:bookmarkEnd w:id="10"/>
    </w:p>
    <w:sectPr w:rsidR="00883D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73CB26" w14:textId="77777777" w:rsidR="007742D5" w:rsidRDefault="007742D5">
      <w:pPr>
        <w:spacing w:after="0"/>
      </w:pPr>
      <w:r>
        <w:separator/>
      </w:r>
    </w:p>
  </w:endnote>
  <w:endnote w:type="continuationSeparator" w:id="0">
    <w:p w14:paraId="0766C9EC" w14:textId="77777777" w:rsidR="007742D5" w:rsidRDefault="00774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9B19E" w14:textId="77777777" w:rsidR="007742D5" w:rsidRDefault="007742D5">
      <w:r>
        <w:separator/>
      </w:r>
    </w:p>
  </w:footnote>
  <w:footnote w:type="continuationSeparator" w:id="0">
    <w:p w14:paraId="65642125" w14:textId="77777777" w:rsidR="007742D5" w:rsidRDefault="00774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2FAD0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6472"/>
    <w:rsid w:val="00590D07"/>
    <w:rsid w:val="007742D5"/>
    <w:rsid w:val="00784D58"/>
    <w:rsid w:val="00883DB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ACB51C"/>
  <w15:docId w15:val="{7529A2B9-6DEF-4835-81F3-3E56E4854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4647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46</Words>
  <Characters>1404</Characters>
  <Application>Microsoft Office Word</Application>
  <DocSecurity>0</DocSecurity>
  <Lines>11</Lines>
  <Paragraphs>3</Paragraphs>
  <ScaleCrop>false</ScaleCrop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Варвара Станиславовна Виноградова</dc:creator>
  <cp:keywords/>
  <cp:lastModifiedBy>Варвара Виноградова</cp:lastModifiedBy>
  <cp:revision>3</cp:revision>
  <dcterms:created xsi:type="dcterms:W3CDTF">2021-02-11T19:05:00Z</dcterms:created>
  <dcterms:modified xsi:type="dcterms:W3CDTF">2021-02-11T19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накомство с git, создание репозитория, добавление файл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